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w:t>
      </w:r>
      <w:r>
        <w:t xml:space="preserve"> </w:t>
      </w:r>
      <w:r>
        <w:t xml:space="preserve">Live</w:t>
      </w:r>
      <w:r>
        <w:t xml:space="preserve"> </w:t>
      </w:r>
      <w:r>
        <w:t xml:space="preserve">NBT</w:t>
      </w:r>
      <w:r>
        <w:t xml:space="preserve"> </w:t>
      </w:r>
      <w:r>
        <w:t xml:space="preserve">วันที่</w:t>
      </w:r>
      <w:r>
        <w:t xml:space="preserve"> </w:t>
      </w:r>
      <w:r>
        <w:t xml:space="preserve">22</w:t>
      </w:r>
      <w:r>
        <w:t xml:space="preserve"> </w:t>
      </w:r>
      <w:r>
        <w:t xml:space="preserve">ม.ค.</w:t>
      </w:r>
      <w:r>
        <w:t xml:space="preserve"> </w:t>
      </w:r>
      <w:r>
        <w:t xml:space="preserve">63</w:t>
      </w:r>
      <w:r>
        <w:t xml:space="preserve"> </w:t>
      </w:r>
      <w:r>
        <w:t xml:space="preserve">รายการข่าวเที่ยง</w:t>
      </w:r>
    </w:p>
    <w:p>
      <w:pPr>
        <w:pStyle w:val="Date"/>
      </w:pPr>
      <w:r>
        <w:t xml:space="preserve">วันพุธที่</w:t>
      </w:r>
      <w:r>
        <w:t xml:space="preserve"> </w:t>
      </w:r>
      <w:r>
        <w:t xml:space="preserve">22</w:t>
      </w:r>
      <w:r>
        <w:t xml:space="preserve"> </w:t>
      </w:r>
      <w:r>
        <w:t xml:space="preserve">มกราคม</w:t>
      </w:r>
      <w:r>
        <w:t xml:space="preserve"> </w:t>
      </w:r>
      <w:r>
        <w:t xml:space="preserve">2563</w:t>
      </w:r>
      <w:r>
        <w:t xml:space="preserve"> </w:t>
      </w:r>
      <w:r>
        <w:t xml:space="preserve">เวลา</w:t>
      </w:r>
      <w:r>
        <w:t xml:space="preserve"> </w:t>
      </w:r>
      <w:r>
        <w:t xml:space="preserve">11.1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ผู้ประกาศข่าวหญิง) สวัสดีค่ะ</w:t>
      </w:r>
    </w:p>
    <w:p>
      <w:pPr>
        <w:pStyle w:val="BodyText"/>
      </w:pPr>
      <w:r>
        <w:t xml:space="preserve">(ผู้ประกาศข่าวชาย) สวัสดีครับ ต้อนรับเข้าสู่ข่าวเที่ยง NBT นะครับ เที่ยงนี้คุณผู้ชมอยู่กับ คุณปวีณา ฟักทอง และผมสุวิทย์ พันทีครับ วันนี้มีทั้งประเด็นร้อนที่ทุกคนติดตามกันอยู่โลกโชเซียล ที่ไปชิงทองที่จังหวัดลพบุรี ทุกคนก็ติดตามสถานการณ์กันอย่างใกล้ชิด</w:t>
      </w:r>
    </w:p>
    <w:p>
      <w:pPr>
        <w:pStyle w:val="BodyText"/>
      </w:pPr>
      <w:r>
        <w:t xml:space="preserve">(ผู้ประกาศข่าวชาย) คือตอนนี้ติดตามที่จังหวัดลพบุรี คนก็ตามว่าทางตำรวจจะมีการแถลงความชัดเจนหรือไม่ ก็คือที่จังหวัดสิงห์บุรี ที่คนร้ายน่าจะเป็นคุณครู เป็นถึงระดับผู้อำนวยการของโรงเรียน ในประเทศที่หลายคนติดตาม ส่วนประเด็นต่างประเทศ เรื่องของไวรัส ก็ต้องติดตามเช่นเดียวกัน</w:t>
      </w:r>
    </w:p>
    <w:p>
      <w:pPr>
        <w:pStyle w:val="BodyText"/>
      </w:pPr>
      <w:r>
        <w:t xml:space="preserve">(ผู้ประกาศข่าวหญิง) ก็ต้องติดตามนะคะ เพราะว่าได้มีการแจ้งว่าเรื่องของไวรัสนี้มีโอกาสที่จะติดระหว่างคนสู่คน ก่อนหน้านี้มีการเตือนมาตลอดว่าไม่มีการติดต่อการคนสู่คนนะคะ ก็ยังมีหลายคน หลายประเทศนี่มีการเฝ้าระวังกันระดับหนึ่ง แต่ตอนนี้ตัวเลขผู้ป่วยที่เพิ่มขึ้น ผู้ป่วยที่เสียชีวิต ก็ทำให้ทั้งในรัฐบาลไทย ได้ประชุมหารือต่าง ๆ ในระดับประเทศ เพื่อที่จะหาแนวทางในการป้องกันด้วยค่ะ แต่ว่าก่อนอื่นนะครับ ช่วงแรกไปที่ข่าวแวดวงกีฬา สวัสดีครับคุณกิ๊บครับ ฟุตบอล เพราะว่ามีผลการแข่งขันตั้งแต่เมื่อคืนที่ผ่านมา ถ้วยใบใหญ่ของ FC นะครับ ขณะที่ได้ไปต่อในรอบต่อไป</w:t>
      </w:r>
    </w:p>
    <w:p>
      <w:pPr>
        <w:pStyle w:val="BodyText"/>
      </w:pPr>
      <w:r>
        <w:t xml:space="preserve">(ผู้ประกาศข่าวหญิง) สวัสดีค่ะ มาติดตามข่าวกีฬาก่อนนะคะ ก่อนที่เราจะไปดู AFC บอลลีกไทยนี่ก็ใกล้จะเปิดเต็มทีแล้วนะคะ เรามีทีมที่เป็นตำนานยาว ๆ นะคะ เราไปทำความรู้จักกับ ที่ฤดูกาลนี่จะมาปลุกกระแสฟุตบอล ให้กลับมาคึกคักอีกครั้งหนึ่ง ไปติดตามกันค่ะ</w:t>
      </w:r>
    </w:p>
    <w:p>
      <w:pPr>
        <w:pStyle w:val="BodyText"/>
      </w:pPr>
      <w:r>
        <w:t xml:space="preserve">[เสียงดนตรี]</w:t>
      </w:r>
    </w:p>
    <w:p>
      <w:pPr>
        <w:pStyle w:val="BodyText"/>
      </w:pPr>
      <w:r>
        <w:t xml:space="preserve">(บรรยาย) หากย้อนกลับไป 10 ที่แล้ว แฟนฟุตบอลยุคนั้นคงไม่มีใครไม่รู้จักลูกทัพฟ้าสโมสรทหารอากาศ ประเทศก่อน 7 สมัย จนกระทั่งวงการฟุตบอลไทย เริ่มเข้าสู่นักฟุตบอลอาชีพ ในนาม Air Force United และย้ายฐานไปเล่นที่จังหวัดอื่น จนกระทั่งมีแนวคิดสร้างทีมขึ้นมาใหม่ ทีมของกองทัพอากาศ สายเลือดกองทัพอากาศ ในนามสโมสรทหารอากาศ FC</w:t>
      </w:r>
    </w:p>
    <w:p>
      <w:pPr>
        <w:pStyle w:val="BodyText"/>
      </w:pPr>
      <w:r>
        <w:t xml:space="preserve">(ผู้ให้สัมภาษณ์) คือตำนานของสโมสรทหาร ซึ่งนักกีฬาในอดีตได้สร้างชื่อเสียงให้กับกองทัพอากาศนะครับ มาอย่างต่อเนื่อง แต่ในปัจจุบันนี่ เนื่องจากฟุตบอลมันเปลี่ยนไป มันก็จะมีปัญหาในเรื่องส่งทีมเข้ามีแนวความคิดว่า เราอยากจะทำทีมทหารอากาศในอดีต โดยใช้บุคลากรของกองทัพอากาศนี่ขึ้นมาอีกครั้งหนึ่งนะครับ ซึ่งจริง ๆ แล้ววัตถุประสเราตั้งใจที่จะเป็นเลิศในสมัครเล่นก่อนนะครับ บังเอิญปีที่แล้วนี่ เราก็โชคดี ที่ทีมของเรามีศักยภาพที่จะขึ้นมาสู่ทีมอาชีพได้นะครับ เราก็ยังมีทีมแนวความคิดเดิม ก็คือใช้บุคลากรกองทัพอากาศเป็นหลัก ซึ่งปีนี้ตั้งเป้าหมายไว้แค่ว่า เราจะคงอยู่ในระดับ TC ก่อน เพราะเราด้วยตัวนักเตะ ด้วยสภาพของผู้เล่น แล้วก็ด้วยสภาพของงบประมาณอะไรต่าง ๆ ซึ่งเราก็มีในระดับหนึ่ง น่าจะอยู่ในระดับ T4 ได้ เราก็ตั้งเป้าหมายไว้ว่าสักประมาณ TOP 5 ในโซนกรุงเทพฯ และปริมณฑล</w:t>
      </w:r>
    </w:p>
    <w:p>
      <w:pPr>
        <w:pStyle w:val="BodyText"/>
      </w:pPr>
      <w:r>
        <w:t xml:space="preserve">(บรรยาย) เกิดขึ้นเมื่อปี 2562 ส่งเข้าร่วมแข่งขันใน Major League ขึ้นสู่ League อาชีพได้สำเร็จ ของลีกสมัครเล่น ซึ่งปีนี้ทหารอากาศ FC ใช้ผู้เล่นที่เป็นทหารอากาศเป็นหลัก เพื่อเป้าหมายติด Top 5 ของ Zone กรุงเทพฯ และ ปริมณฑล และสร้างทีมให้เป็นทีมของกองทัพอากาศอย่างแท้จริง</w:t>
      </w:r>
    </w:p>
    <w:p>
      <w:pPr>
        <w:pStyle w:val="BodyText"/>
      </w:pPr>
      <w:r>
        <w:t xml:space="preserve">(ผู้ให้สัมภาษณ์) ครับก็ถือว่าความพร้อมตอนนี้เกือบร้อยเปอร์เซ็นต์ เหลือที่ตำแหน่งแล้วก็ตัวผู้เล่นครับ ก็มีอาจจะมีในเรื่องของ U21 และ U23 ครับ ที่ยังสร้างไม่ทัน ก็จะมีจากข้างนอกเข้ามาบ้าง ตัวต่างชาติเข้ามา 1 คน ที่เข้ามาช่วยเพิ่มศักยภาพของทีมให้ดีขึ้น</w:t>
      </w:r>
    </w:p>
    <w:p>
      <w:pPr>
        <w:pStyle w:val="BodyText"/>
      </w:pPr>
      <w:r>
        <w:t xml:space="preserve">[เสียงดนตรี]</w:t>
      </w:r>
    </w:p>
    <w:p>
      <w:pPr>
        <w:pStyle w:val="BodyText"/>
      </w:pPr>
      <w:r>
        <w:t xml:space="preserve">(บรรยาย) FC ยังคงเล่นแค่ในระดับ Thai League 4 ของลูกทัพฟ้า ก็เริ่มที่จะเก็บตัว เชื่อได้ว่าอีกไม่นาน สนามกีฬาธูปะเตมีย์ งานเหย้าของสโมสรกองทัพอากาศจะกลับมาคึกคักเหมือนกับในอดีตที่ผ่านมา มาริก พงศ์ไพบูลย์ ถ่ายภาพ เจษฎา รายงาน</w:t>
      </w:r>
    </w:p>
    <w:p>
      <w:pPr>
        <w:pStyle w:val="BodyText"/>
      </w:pPr>
      <w:r>
        <w:t xml:space="preserve">(ผู้ประกาศข่าวหญิง) มาดูฟุตบอลแชมป์เปียนลีก เมื่อวานนี้นะคะ หลังจากแพ้ให้กับแชมป์ League ของฟิลิปปินส์ รอบสอง สิงห์เจ้าท่าต้อนรับ เซเรส เนกอส ต้อนรับแชมป์ฟุตบอล ครึ่งหลังนาที 51 วรวุฒิ ศรีสุภา ก็ทำให้เซเรส เนกลอส นำไปก่อน 1-0 นะคะ จากนั้นท่าเรือก็บุกหนัก มีจังหวะทำประตูตีเสมอหลายครั้งนะคะ แต่ก็ทำไม่สำเร็จ จังหวะนี้… ตัวสำรองหนึ่งไม่ตรงกรอบ ต่อมาทางด้านเฟอเดนตี้ กองหน้าที่ย้ายมาใหม่ ก็ยิง Free Kick จังหวะนี้ก็เฉี่ยวเสาออกไปค่ะ มีเกือบ ๆ หลายครั้งค่ะ จากนั้นแนวรุก บอลเสาก็เซเลสเนกอส ต่อไปจะไปเยือน FC Tokyo รองชนะเลิศวันที่ 28 มกราคม ซึ่งผู้ชนะจะเข้าไปอยู่ในกลุ่ม F ค่ะ หลังเกมมาดามแป้ง และประธานฝ่ายเทคนิค ขอโทษ ยอมรับว่าทีมมีปัญหาเรื่องความแน่นอนในการยิงประตูค่ะ</w:t>
      </w:r>
    </w:p>
    <w:p>
      <w:pPr>
        <w:pStyle w:val="BodyText"/>
      </w:pPr>
      <w:r>
        <w:t xml:space="preserve">(ผู้ให้สัมภาษณ์) การพ่ายแพ้อย่างแท้จริงนะคะ เพราะว่าที่จะเล่นแมทนี้ให้ชนะ จะเห็นว่าเราตั้งใจที่ทำสนามเพื่อให้ผ่าน AFC นะคะ ก็มีการทำเก้าอี้นะคะ แล้วก็แฟนบอลมานะคะ ก็ต้องยอมรับนะคะว่าวันนี้เราทำไม่ได้ดีนะคะ แล้วก็แสดงความยินดีกับทีม เซเรส เนกลอส ที่ถือว่าทำได้ดีมาก ที่แข็งแรงแล้วก็ทำได้ดี วันนี้จุดของเราที่พลาดก็คือ เราไม่สามารถจบประตูได้นะคะ ทั้ง ๆ ตอนที่ซ้อมตอนที่อุ่นเครื่องเราก็ทำได้ดี</w:t>
      </w:r>
    </w:p>
    <w:p>
      <w:pPr>
        <w:pStyle w:val="BodyText"/>
      </w:pPr>
      <w:r>
        <w:t xml:space="preserve">(ผู้ให้สัมภาษณ์) เราก็พยายามที่จะเปิดเกมรุกในบ้าน แล้วก็พยายามจะเก็บ แต่วันนี้เราก็บุกได้ดี บุกได้เยอะ แต่เราทำให้เราไม่สามารถยิงประตูได้ ซึ่งมีจังหวะเยอะมาก อันนี้ก็ความเด็ดขาดในการทำประตู เราต้องแก้ไขตรงนี้ ลูกเสียประตูก็เป็นลูกเสียครับ ซึ่งเราก็เกมเราก็เล่นได้ดีครับ แต่วันนี้ต้องยอมรับว่า ความเด็ดขาดเราขาดครับ</w:t>
      </w:r>
    </w:p>
    <w:p>
      <w:pPr>
        <w:pStyle w:val="BodyText"/>
      </w:pPr>
      <w:r>
        <w:t xml:space="preserve">(ผู้ประกาศข่าวหญิง) มีผลอีกคู่หนึ่งนะคะ บุรีรัมย์ ยูไนเต็ด ชนะ บุรีรัมย์เข้ารอบ Play Off วันที่ 28 มกราคมนี้ค่ะ ยังอยู่ที่เรื่องราวของฟุตบอลนะคะ ก็ส่งหนังสือชี้แจง 23 ปีในเกมที่ไทยไปแพ้ให้กับซาอุดิอาระเบีย ไปแพ้ 0-1 ค่ะ สมาพันธ์ฟุตบอลแห่งเอเชีย หรือ AFC ถึงการตัดสินกรรมการรอบ 8 ทีมที่ไทยไปแพ้ซาอุดิอาระเบีย 0 ประตูต่อ 1 ค่ะ ซึ่งเกมนั้นนาทีที่ 73 ถูกตัดสินว่าทำฟาล์ว ทำให้ซาอุดิอาระเบีย จากโอมานได้เปลี่ยนคำตัดสินเป็นให้จุดโทษ หลังจากได้รับคำแนะนำจากผู้ตัดสินในห้อง VAR นะคะ ทาง AFC ให้การพิจารณาดังกว่าวรับดึงเสื้อ ผู้เล่นเข้าไปในเขตโทษ จะถือว่า ทำฟาล์วในเขตโทษได้ และผู้ตัดสินในห้อง VAR ก็มองว่านาทีที่ 73 ตรงกับกฎที่ระบุไว้นะคะ กฎยังระบุว่า ผู้เข้าร่วมสามารถดูภาพย้อนหลังจอในสนามได้เช่นกันค่ะ ส่วนจากเลือกผู้ตัดสินที่จะมาทำหน้าที่ในเกมนี้ AFC ชี้แจงว่า ได้เลือกผู้ตัดสินในแต่ละเกมด้วยความเหมาะสมที่สุดเท่าที่จะหาได้ แล้วก็ประสบการณ์ โดยจะไม่มีส่วนเกี่ยวข้องกับทีมชาติหรือสโมสรของทั้ง 2 ทีมที่ลงแข่งขันค่ะ เดี๋ยวช่วงนี้เราไปพักกันครู่เดียวค่ะ</w:t>
      </w:r>
    </w:p>
    <w:p>
      <w:pPr>
        <w:pStyle w:val="BodyText"/>
      </w:pPr>
      <w:r>
        <w:t xml:space="preserve">[เสียงดนตรี]</w:t>
      </w:r>
    </w:p>
    <w:p>
      <w:pPr>
        <w:pStyle w:val="BodyText"/>
      </w:pPr>
      <w:r>
        <w:t xml:space="preserve">[เสียงดนตรี]</w:t>
      </w:r>
    </w:p>
    <w:p>
      <w:pPr>
        <w:pStyle w:val="BodyText"/>
      </w:pPr>
      <w:r>
        <w:t xml:space="preserve">(ผู้ประกาศข่าวหญิง) เมื่อคืนนี้มีทีมลีกอังกฤษเตะกัน 6 คู่ค่ะ โดยคู่ใหญ่ของเกมเมื่อคืนนี้จะเป็นทางด้านเชลซี พบกับ อาเซนอล ปรากฏว่าทั้งคู่เสมอไปนะคะ เกมนี้อาเซนอล ส่วนคู่อื่น ๆ อัสเตน2-1 เอเวอตันเสมอ 2-2 แพ้แมนซิตี้ 0-1 0 ประตูต่อ 2 นะคะ พบนอริ ซิตี้ เบิร์กลีย์นะคะ แล้วก็มีผลโคปปา อิตาเลียน รอบก่อนรองชนะเลิศค่ะ ส่วนผลฟุตบอลเฟรนช์ลีกค่ะ และ โกปา เดอเรย์ แพ้ โอราโกล่า 2-3 3-1 แล้วก็ต่อที่เทนนิส ราฟาเอล นาดาล 2 ค่ะ การแสดงแรกของปี ที่เมลเบิร์นพาร์ก ราฟาเอลเอาชนะ ของโลกเสริ์ฟ ไป มือ 72 ไป 3 เซ็ตรวดนะคะ 2 ชั่วโมง นาดาลอดีตแชมป์ 2 สมัย ก็เข้าไป พบกับเฟนเดอร์ลิโก้ ปีที่แล้วนี่นาดาลได้รองแชมป์นะคะ ส่วนโดมินิก มือ 5 ของโลก วัย 26 จากออสเตรียชนะ 3 เซ็ตรวด ใช้เวลา 1 ชั่วโมง 31 นาที ผ่านเข้ารอบสองเท่ากับอเล็กโบ ด้านผลงานด้านเดเนียล จากรายการ US Open จากรัสเชีย มือ 4 ของโลก ชนะรวดไป 13 ครั้ง เอาชนะฟรานเชส มือที่ 50 ของโลัฐอเมริกาไป ด้าน นิก คีกอส ของเจ้าภาพออสเตรเลีย ชนะเจ้าภาพ 3 เซ็ตรวดนะคะ คีกอส ก็เข้ารอบต่อไป ทุกลูกเสิร์ฟเอซที่เขาทำแต้มได้นี่ ส่วนหญิงเดี่ยว รอบแรก จากโครเอเชีย มือวางอันดับ 39 ของรายการ วัย 32 ปี จากรัสเซีย ซึ่งมีอาการหัวไหล่ 6-3 แล้วก็ 6-4 ได้สำเร็จค่ะ ด้านซิมโมน่า ฮาเร็ด มือวางอันดับ 4 ของโรมาเนีย ในเซตแรก เสมอ 5 ต่อ 5 ไปเสียหลักล้มลงกับพื้น จังหวะวิ่งเข้าหาลูก ต้องให้พยาบาลเข้ามาดูอาการ แล้วก็พันข้อมือให้นี่ค่ะ มีอาการเจ็บเล็กน้อยนะคะ แล้วก็กลับเล่นต่อเป็นทาเลสชนะ เข้ารอบ 2 ไปพบกับ ฮาเลสดาส ที่มาจากอังกฤษ รอบคัดเลือกค่ะ มาต่อกันที่บาสเก็ตบอล NBA นะคะ ทำแต้มมากที่สุดของทีม ช่วงต่อเวลาค่ะ บาสเก็ตบอล NBA Portland 57 ต่อ 53 ค่ะ แล้วก็ต่อกันด้วย ปาสคาล ก็ตามซ้ำให้วอริเออร์ 75 ต่อ 65 ค่ะ แต่ว่าเดเมียน ก็ท้ายเกมเมื่อเหลืออยู่ กลับมาตีเสมอ 113 เท่ากัน ออกไปผลปรากฏว่า เจ้าบ้านเอาชนะไป 129 ต่อ 124 มิลลาสทำแต้มในเกมนี้แล้วก็ดีที่สุดในอาชีพของตัวเองของทีมพอร์ตแลนด์ โปรเฟซเซอร์ 1970 รวมทั้งชูตไกล 3 แต้ม ลงห่วง 11 ครั้งในเกมเดียว ก็เป็นสถิติใหม่ของสโมสร แล้วเป็นคนเดียวในลีก NBA แล้วก็ ลงมากกว่า 10 ครั้งในเกมเดียวค่ะ</w:t>
      </w:r>
    </w:p>
    <w:p>
      <w:pPr>
        <w:pStyle w:val="BodyText"/>
      </w:pPr>
      <w:r>
        <w:t xml:space="preserve">[ภาษาต่างประเทศ] ข่าวกีฬาเที่ยงวันนี้ค่ะ</w:t>
      </w:r>
    </w:p>
    <w:p>
      <w:pPr>
        <w:pStyle w:val="BodyText"/>
      </w:pPr>
      <w:r>
        <w:t xml:space="preserve">(ผู้ประกาศข่าวชาย) คุณผู้ชมครับไปติดตามข่าวต่างประเทศกันต่อ</w:t>
      </w:r>
    </w:p>
    <w:p>
      <w:pPr>
        <w:pStyle w:val="BodyText"/>
      </w:pPr>
      <w:r>
        <w:t xml:space="preserve">[เสียงดนตรี]</w:t>
      </w:r>
    </w:p>
    <w:p>
      <w:pPr>
        <w:pStyle w:val="BodyText"/>
      </w:pPr>
      <w:r>
        <w:t xml:space="preserve">(ผู้ประกาศข่าวชาย) แน่นอนครับข่าวต่างประเทศวันนี้ อันดับแรกของไวรัสสายพันธ์ใหม่ วิทยาศาสตร์นะครับ ว่าสามารถระบาดก็พบผู้ป่วยในเอเชียกันแล้วนะครับ นักวิทยาศาสตร์นานาชาติ สายพันธ์ุใหม่คล้ายกับซารส์ จะแพร่ไปทั่วเอเชีย จากการที่ไปพบผู้ป่วยในประเทศอื่น ๆ นอกจากจีนแผ่นดินใหญ่ ไม่ว่าจะเป็นไทย ญี่ปุ่น และไต้หวันนะครับ และอาจจะน่ากลัวกว่านั้น ก็คือหลักฐานใหม่ที่ไวรัสชนิดนี้ น่าจะมีพัฒนาการของไวรัสจากการแพร่ จากก่อนหน้านี่ที่บอกไม่ติดจากคนสู่คน แต่ว่าล่าสุดมีวิวัฒนาการขึ้นมานะครับ หลังจากที่เจ้าหน้าที่ พบเจ้าหน้าที่สาธารณสุขซึ่งทั้งหมดนั้น ทำงานอยู่ในเมือง อู๋หั่น หูเป่ยนะครับ ซึ่งเป็นแหล่งต้นกำเนิดของเชื้อ และยังมีข้อสันนิษฐานใหม่ และจากความวิตกกังวล ทำให้องค์การอนามัยโลก ต้องเปิดประชุมฉุกเฉินในวันนี้นะครับ หารือนะครับว่า ด้านสาธารณสุขในเอเชียแล้วหรือไม่ ขณะที่ทั่วโลกก็เพ่งเล็งแต่เอเชีย ไปที่กรมศูนย์หรือว่า CDC นะครับ มีรายงานว่า ตรวจพบผู้ป่วยติดเชื้อคนแรกของประเทศแล้วนะครับ โดยเป็นชายเชื้อสายจีน อายุ 30 ปี ในเมือง โซโลโฮมิก ในรัฐวอชิงตัน คนนี้นะครับ พึ่งได้เดินทางกลับไปเยี่ยมบ้านเกิดที่เมืองอู่ฮั่น แล้วก็เดินทางกลับมายังสหรัฐฯ ที่ผ่านมา ขณะนี้ครับผู้ป่วยรายนี้ได้ถูกกัก ตามลำดับแล้วนะครับ</w:t>
      </w:r>
    </w:p>
    <w:p>
      <w:pPr>
        <w:pStyle w:val="BodyText"/>
      </w:pPr>
      <w:r>
        <w:t xml:space="preserve">(ผู้ประกาศข่าวหญิง) ขณะเดียวกัน CDC มีการประกาศยกระดับคำเตือนการเดินทางไปยังเมืองอู่ฮั่นของจีนขึ้นเป็นระดับที่ 2 แล้วด้วย ซึ่งหมายความว่าประชาชนควรเพิ่มการระมัดระวังและการคัดกรองตรวจคนเข้าเมือง ต้องขยายการคัดกรองผู้เข้ามาในประเทศปกติ ซึ่งได้เริ่มขึ้นแล้ว ตามสนามบินใหญ่ของสหรัฐฯ ส่วนสถานการณ์ในจีนค่ะ มีมาตรการคัดกรองบุคคลที่เดินทางมาจากจีน เป็นพิเศษ จากคนที่มาจากเมืองอู่ฮั่น ที่พบว่า ผู้ป่วยตืล้วนมีประวัติไปเยือนเมืองอู่ฮั่นมาแล้วทั้งสิ้น นอกจากนี้นะคะก็ยังมีการประกาศโทษจำคุกเผยแพร่โรคระบาดชนิดนี้อย่างผิด ๆ อีกทั้งยังลงโทษ ผู้ที่ปิดบังข้อมูล และมาแสดงอาการป่วยในฮ่องกงอีกด้วย</w:t>
      </w:r>
    </w:p>
    <w:p>
      <w:pPr>
        <w:pStyle w:val="BodyText"/>
      </w:pPr>
      <w:r>
        <w:t xml:space="preserve">(ผู้ประกาศข่าวชาย) ได้มีการประกาศนะครับ มาตรการ ลูกเรือหรือว่าเจ้าหน้าที่ โดยการอนุญาตให้ลูกเรือสามารถที่จะสวมใส่ในหน้ากากอนามัยในเที่ยวบินที่ไปยังจีนแผ่นดินใหญ่กับฮ่องกงได้ หลังได้รับการร้องเรียนของพนักงานกลุ่มนี้ ไปดูตัวเลขล่าสุด ล่าสุดตอนนี้อย่างน้อยอยู่ที่ 9 คนนะครับ ทั้งหมดนี้ ที่พบว่าเป็นผู้เสียชีวิตคือชาวเมืองอู่ฮั่น ที่ยอดผู้ป่วยได้เพิ่มขึ้นนะครับ ตอนนี้เป็นจำนวน 140 ทั่วโลก ส่วนใหญ่อยู่ในเมืองอู่ฮั่น ก็มีความเคลื่อนไหว ก็มีการป้องกันการแพร่ระบาด อาจจะเข้ามาในประเทศได้ ด้วยการประกาศปิดประเทศอีกครั้ง โดยงดนักท่องเที่ยวต่างชาติเป็นการชั่วคราว เป็นการปิดรับนักท่องเที่ยวชาวจีนด้วยเท่ากับเป็นทั้งของประเทศนั้นเองนะครับ</w:t>
      </w:r>
    </w:p>
    <w:p>
      <w:pPr>
        <w:pStyle w:val="BodyText"/>
      </w:pPr>
      <w:r>
        <w:t xml:space="preserve">(ผู้ประกาศข่าวหญิง) ไปดูประเด็นทางการเมืองในสหรัฐฯ ซึ่งมีพรรครีพลับบิกัน เปิดการประชุม เพื่อพิจารณาถอดถอน โดยมีนาย จอร์น โรเบิร์ต เป็นประธาน สำหรับขั้นตอนนี้มีขึ้นหลังจาก มีมติเสียงส่วนใหญ่ ยื่นถอดถอนทรัมป์ ที่ว่าทรัมป์กระทำผิดในกรณีดึงต่างชาติเข้ามาแทรกแซงการเมืองในประเทศ ที่เขาได้ขอให้ผู้นำยูเครน ให้ตรวจสอบทุจริตของนายไบเดน ของนายโจไบเดน ที่อาจจะก้าวเข้ามาเป็นผู้ท้าชิงประธานาธิบดีสหรัฐฯ ที่จะดำเนินการไปถึงช่วงสิ้นเดือนนี้ ว่าทรัมป์จะได้อยู่บริหารสหรัฐฯ ต่อไปหรือไม่</w:t>
      </w:r>
    </w:p>
    <w:p>
      <w:pPr>
        <w:pStyle w:val="BodyText"/>
      </w:pPr>
      <w:r>
        <w:t xml:space="preserve">(ผู้ประกาศข่าวชาย) หน่วยข่าวกรองชาติตะวันตกนะครับ สามารถที่จะระบุชื่อ เป็นหัวหน้าคนใหม่ของคนร้าย ISIS ได้แล้ว คือนายเอเมียน โมฮัมเฮ็ม อับดุลเราะห์มาน เอามอลี เอาซาบี นะครับ เป็นชาวอิรักนะครับ เพียงไม่กี่วัน จากการจู่โจมของสหรัฐฯ ในเมื่อเดือนตุลาคมปีที่แล้ว ซึ่งในช่วงนั้น กลุ่ม IS ได้มีการประกาศการแต่งต่างนายอัลซาบี อัลกลูไรซี ไม่มีข้อมูลฐานข้อมูลใด ๆ เพื่อหวังจากการหลบเลี่ยงครับ</w:t>
      </w:r>
    </w:p>
    <w:p>
      <w:pPr>
        <w:pStyle w:val="BodyText"/>
      </w:pPr>
      <w:r>
        <w:t xml:space="preserve">(ผู้ประกาศข่าวหญิง) ไปต่อกันที่สเปนนะคะ ที่คุณผู้ชมเห็นอยู่นี้ ที่เกิดขึ้นจากอิทธิพลจากพายุกอเรค่ะ จากทะเล และเข้ามาท่วมพื้นที่ชายฝั่งเดมา ในแคว้นกาตารุนย่าของสเปนนะคะ ถือว่าเป็นปราฏการณ์ธรรมชาติหายาก เรียกว่า ปรากฏการณ์ทะเลโฟมนะคะ เกิดจากผิดปกติในน้ำทะเล เมื่อมีสารอินทรีในน้ำมากกว่าปกติ เป็นผลมาจากการแพร่พันธ์อย่างรวดเร็วของสาหร่ายในแหล่งน้ำ ซึ่งถือว่าเป็นปรากฏการณ์ที่เป็นสัญญาณเตือนภัยสิ่งแวดล้อม มากในชายฝั่ง อาจจะส่งผลกระทบต่อสุขภาพของมนุษย์ได้อีกด้วย นอกจากนี้ยังพบนะคะว่า พายุที่เกิดขึ้นทำให้ปลาตายเป็นจำนวนมาก โดยผู้คนในเมืองคาเลลา แขวงมาเลเซีย ได้นำน้ำทะเลพัดมาติดชายหาดของเมืองอีกด้วย</w:t>
      </w:r>
    </w:p>
    <w:p>
      <w:pPr>
        <w:pStyle w:val="BodyText"/>
      </w:pPr>
      <w:r>
        <w:t xml:space="preserve">[เสียงดนตรี]</w:t>
      </w:r>
    </w:p>
    <w:p>
      <w:pPr>
        <w:pStyle w:val="BodyText"/>
      </w:pPr>
      <w:r>
        <w:t xml:space="preserve">(ผู้ประกาศข่าวชาย) ช่วง MOU รู้รอบโลก จะพาไปดูบรรยากาศท้องฟ้าจำลองในกรุงโตเกียวของญี่ปุ่น จากเดิมที่นี้นะครับ ได้เป็นสถานที่สำหรับการศึกษาด้านวิทยาศาสตร์ ดาราศาสตร์ เขาได้พัฒนาที่นี่ให้กลายเป็นสถานที่ ในสารคดี Japan Tourism ครับ</w:t>
      </w:r>
    </w:p>
    <w:p>
      <w:pPr>
        <w:pStyle w:val="BodyText"/>
      </w:pPr>
      <w:r>
        <w:t xml:space="preserve">[เสียงดนตรี] Ր</w:t>
      </w:r>
    </w:p>
    <w:p>
      <w:pPr>
        <w:pStyle w:val="BodyText"/>
      </w:pPr>
      <w:r>
        <w:t xml:space="preserve">(ผู้ประกาศข่าวหญิง) ท้องฟ้าดูกว้างใหญ่เสมอแต่ที่ท้องฟ้าจำลอง ท้องฟ้าเป็นเหมือนท้องฟ้าที่ถูกฉายบนเพดานโดม เมื่อก่อนนั้นที่นี่เป็นแหล่งศึกษาดาราศาสตร์ แต่ตอนนี้ถูกยกให้เป็นแหล่งท่องเที่ยวยอดนิยม หากเราอยู่ในกรุงโตเกียวที่มีแสงของดวงดาว แต่สำหรับท้องฟ้าจำลอง ทุกคนจะเห็นแสงดาวระยิบระยับได้อย่างเพลิดเพลินและแจ่มชัด ดวงดาวและดาวเคราะห์ที่อยู่มากมายในทางช้างเผือก ได้รับการฉายซ้ำ ๆ อย่างละเอียด สูงของอุปกรณ์นี้ บนเพดานโดมมีดวงดาวมากมายถึง 140 ล้านดวง เปร่งประกายอยู่ มันปรากฏจากเครื่องฉายโปรเจกเตอร์ที่ดีที่สุดของโลก ที่ท้องฟ้าจำลองในกรุงโตเกียวมาเยือนสามารถเลือกชมท้องฟ้าเหนือรัฐฮาวาย และอลาสกา ทั้งในแบบนอนชมบนโซฟาหรือสนามหญ้าเทียมได้ คนนี้บอกว่ามันดีจริง ๆ ที่ได้เอนหลังดูท้องฟ้าที่ทอดยาวอยู่ตรงหน้า มองดูแล้วมันเหมือนจริงมาก ๆ ผู้ที่อยู่เบื้องหลังการสร้างสรรค์ท้องฟ้าจำลองแห่งนี้ ก็คือ ทากายุกิ โอยูระ</w:t>
      </w:r>
    </w:p>
    <w:p>
      <w:pPr>
        <w:pStyle w:val="BodyText"/>
      </w:pPr>
      <w:r>
        <w:t xml:space="preserve">[ภาษาต่างประเทศ]</w:t>
      </w:r>
    </w:p>
    <w:p>
      <w:pPr>
        <w:pStyle w:val="BodyText"/>
      </w:pPr>
      <w:r>
        <w:t xml:space="preserve">(บรรยาย) เขาบอกว่าสิ่งหนึ่งที่เขาอดสงสัยไม่ได้เลย คือเราเห็นดวงดาวสวยงดงาม แต่เราก็พบว่าคำตอบเป็นสิ่งที่ยากเกินอธิบาย โอยูระ รักในการประดิษฐ์สิ่งต่าง ๆ ด้วยตัวเอง และในวัยประถม เขาได้สร้างสิ่งที่น่าตื่นตาตื่นใจแก่เพื่อนร่วมชั้น นับตั้งแต่นั้นมาเขาได้มุ่งมั่นพัฒนาต่อไป เพื่อที่จะทำให้การแสดงรายละเอียดของดวงมีความชัดเจนและเหมือนจริงมากยิ่ง ๆ ขึ้น เขาจึงพบความสำเร็จในการออกแบบ ได้รับบันทึกในกินเนสบุ๊ก เขาได้กล่าวว่า ความสำเร็จที่ว่านั่นเอง คือสิ่งที่พลักดันให้เขาออกมาสู่โลกและได้พบปะกับผู้คนภายนอก จากนั้นเขาก็ก้าวหน้าไปอีก จากที่ใช้โปรเจกต์ฉายภาพ ก็เปลี่ยนมาใช้เครื่องฉายรอบทิศจากสิ่งที่ใฝ่ฝัน ผ่านประสบการณ์ที่สร้างสม นี่จึงเป็นวิวัฒนาการวิทยาศาสตร์ที่สุด โอฮิระยังบอกว่า ท้องฟ้าจำลองจะช่วยให้จำช่วยให้ผู้คนได้สัมผัสถึงความงดงามของจักรวาลนี้ได้ และเขายังได้พัฒนาเครื่องฉายขนาดกะทัดรัดที่ใช้ในบ้าน เพื่อสร้างประสบการณ์ได้ชมท้องฟ้าจำลองในครอบครัว โอฮิระมีความเห็นว่าการเรียนรู้ด้านดาราศาสตร์มีความสำคัญกับมนุษย์มากขึ้นเรื่อย ๆ ฉะนั้น เราจะได้หวนกลับมาไตร่ตรองอีกครั้งว่า เราได้รู้อะไรเกี่ยวกับโลก และเกี่ยวกับตัวของเราเอง สำหรับผู้ที่มีความหลงใหลในดวงดาว ท้องฟ้าจำลองเป็นสถานที่แห่งเทคโนโลยีที่จะนำพาท้องฟ้าขยับมาให้เราได้ใกล้ชิดมากขึ้น</w:t>
      </w:r>
    </w:p>
    <w:p>
      <w:pPr>
        <w:pStyle w:val="BodyText"/>
      </w:pPr>
      <w:r>
        <w:t xml:space="preserve">[เสียงดนตรี]</w:t>
      </w:r>
    </w:p>
    <w:p>
      <w:pPr>
        <w:pStyle w:val="BodyText"/>
      </w:pPr>
      <w:r>
        <w:t xml:space="preserve">(ผู้ประกาศข่าวหญิง) พักกันสักครู่ก่อนนะคะ ช่วงหน้ามีความคืบหน้าในการติดตามคนร้ายชิงทองในจังหวัดลพบุรี หลังจากมีกระแสข่าวว่าสามารถจับตัวคนร้ายได้แล้ว เดี๋ยวช่วงหน้าจะพาลงไปในพื้นที่ ว่ามีความคืบหน้ากับเหตุการณ์ที่เกิดขึ้นอย่างไรกันบ้างค่ะ</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 Live NBT วันที่ 22 ม.ค. 63 รายการข่าวเที่ยง</dc:title>
  <dc:creator/>
  <cp:keywords/>
  <dcterms:created xsi:type="dcterms:W3CDTF">2021-03-23T08:28:12Z</dcterms:created>
  <dcterms:modified xsi:type="dcterms:W3CDTF">2021-03-23T08:2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2 มกราคม 2563 เวลา 11.15 น.</vt:lpwstr>
  </property>
  <property fmtid="{D5CDD505-2E9C-101B-9397-08002B2CF9AE}" pid="3" name="subtitle">
    <vt:lpwstr/>
  </property>
</Properties>
</file>